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81D190" w14:textId="77777777" w:rsidR="00883D3E" w:rsidRPr="001E1EAD" w:rsidRDefault="00CC08C8" w:rsidP="00922484">
      <w:pPr>
        <w:jc w:val="center"/>
        <w:rPr>
          <w:sz w:val="28"/>
          <w:szCs w:val="28"/>
          <w:u w:val="double"/>
        </w:rPr>
      </w:pPr>
      <w:r w:rsidRPr="001E1EAD">
        <w:rPr>
          <w:sz w:val="28"/>
          <w:szCs w:val="28"/>
          <w:u w:val="double"/>
        </w:rPr>
        <w:t>Lab 2 Tasks</w:t>
      </w:r>
    </w:p>
    <w:p w14:paraId="09514A5F" w14:textId="77777777" w:rsidR="00CC08C8" w:rsidRPr="00CC08C8" w:rsidRDefault="00CC08C8" w:rsidP="00CC08C8">
      <w:r>
        <w:t xml:space="preserve">Task 1: </w:t>
      </w:r>
      <w:r w:rsidRPr="008F4C08">
        <w:t>Create a class named Human. declare a constructor of Human class with a string parameter called name.</w:t>
      </w:r>
      <w:r>
        <w:rPr>
          <w:b/>
        </w:rPr>
        <w:t xml:space="preserve">  </w:t>
      </w:r>
      <w:r w:rsidRPr="00CC08C8">
        <w:t xml:space="preserve">From the constructor print the output. output will be like this. </w:t>
      </w:r>
    </w:p>
    <w:p w14:paraId="0E9ED5D0" w14:textId="77777777" w:rsidR="00CC08C8" w:rsidRDefault="00CC08C8" w:rsidP="00CC08C8">
      <w:pPr>
        <w:jc w:val="center"/>
        <w:rPr>
          <w:highlight w:val="yellow"/>
        </w:rPr>
      </w:pPr>
      <w:r w:rsidRPr="00CC08C8">
        <w:rPr>
          <w:highlight w:val="yellow"/>
        </w:rPr>
        <w:t>good afternoon -</w:t>
      </w:r>
      <w:proofErr w:type="spellStart"/>
      <w:r w:rsidRPr="00CC08C8">
        <w:rPr>
          <w:highlight w:val="yellow"/>
        </w:rPr>
        <w:t>yourname</w:t>
      </w:r>
      <w:proofErr w:type="spellEnd"/>
    </w:p>
    <w:p w14:paraId="7E7D41FC" w14:textId="77777777" w:rsidR="00CC08C8" w:rsidRPr="00CC08C8" w:rsidRDefault="00CC08C8" w:rsidP="00CC08C8">
      <w:r>
        <w:t xml:space="preserve">Task 2: declare a constructor of Human class with two parameter called </w:t>
      </w:r>
      <w:r w:rsidRPr="00885455">
        <w:rPr>
          <w:b/>
        </w:rPr>
        <w:t>name</w:t>
      </w:r>
      <w:r w:rsidRPr="00CC08C8">
        <w:t xml:space="preserve"> with </w:t>
      </w:r>
      <w:r w:rsidRPr="00885455">
        <w:rPr>
          <w:b/>
        </w:rPr>
        <w:t>string</w:t>
      </w:r>
      <w:r w:rsidRPr="00CC08C8">
        <w:t xml:space="preserve"> type and </w:t>
      </w:r>
      <w:proofErr w:type="spellStart"/>
      <w:r w:rsidRPr="00885455">
        <w:rPr>
          <w:b/>
        </w:rPr>
        <w:t>nid</w:t>
      </w:r>
      <w:proofErr w:type="spellEnd"/>
      <w:r w:rsidRPr="00CC08C8">
        <w:t xml:space="preserve"> with </w:t>
      </w:r>
      <w:r w:rsidRPr="00885455">
        <w:rPr>
          <w:b/>
        </w:rPr>
        <w:t>int</w:t>
      </w:r>
      <w:r w:rsidRPr="00CC08C8">
        <w:t xml:space="preserve"> type.</w:t>
      </w:r>
      <w:r>
        <w:rPr>
          <w:b/>
        </w:rPr>
        <w:t xml:space="preserve">  </w:t>
      </w:r>
      <w:r w:rsidRPr="00CC08C8">
        <w:t xml:space="preserve">From the constructor print the output. output will be like this. </w:t>
      </w:r>
    </w:p>
    <w:p w14:paraId="26594DF2" w14:textId="77777777" w:rsidR="00CC08C8" w:rsidRPr="00CC08C8" w:rsidRDefault="00CC08C8" w:rsidP="00CC08C8">
      <w:pPr>
        <w:jc w:val="center"/>
        <w:rPr>
          <w:highlight w:val="yellow"/>
        </w:rPr>
      </w:pPr>
      <w:r w:rsidRPr="00CC08C8">
        <w:rPr>
          <w:highlight w:val="yellow"/>
        </w:rPr>
        <w:t xml:space="preserve">My name is </w:t>
      </w:r>
      <w:proofErr w:type="spellStart"/>
      <w:r w:rsidRPr="00CC08C8">
        <w:rPr>
          <w:highlight w:val="yellow"/>
        </w:rPr>
        <w:t>akhi</w:t>
      </w:r>
      <w:proofErr w:type="spellEnd"/>
    </w:p>
    <w:p w14:paraId="4B0FF7E2" w14:textId="1AD02CBE" w:rsidR="00CC08C8" w:rsidRDefault="00CC08C8" w:rsidP="00CC08C8">
      <w:pPr>
        <w:jc w:val="center"/>
        <w:rPr>
          <w:highlight w:val="yellow"/>
        </w:rPr>
      </w:pPr>
      <w:r w:rsidRPr="00CC08C8">
        <w:rPr>
          <w:highlight w:val="yellow"/>
        </w:rPr>
        <w:t>My national identity number is 123345</w:t>
      </w:r>
    </w:p>
    <w:p w14:paraId="3F514738" w14:textId="77777777" w:rsidR="00137981" w:rsidRDefault="00137981" w:rsidP="00CC08C8">
      <w:pPr>
        <w:jc w:val="center"/>
        <w:rPr>
          <w:highlight w:val="yellow"/>
        </w:rPr>
      </w:pPr>
    </w:p>
    <w:p w14:paraId="1F6F6205" w14:textId="6831E399" w:rsidR="00A31FC1" w:rsidRDefault="00A31FC1" w:rsidP="00A31FC1">
      <w:r>
        <w:t xml:space="preserve">Task 3: </w:t>
      </w:r>
      <w:r w:rsidR="00AD7072">
        <w:t xml:space="preserve">in </w:t>
      </w:r>
      <w:r w:rsidR="00FB1852">
        <w:t>Math</w:t>
      </w:r>
      <w:r w:rsidR="00AD7072">
        <w:t xml:space="preserve"> class, </w:t>
      </w:r>
      <w:r>
        <w:t xml:space="preserve">define a static void method named </w:t>
      </w:r>
      <w:proofErr w:type="spellStart"/>
      <w:r w:rsidR="00AD7072" w:rsidRPr="00AD7072">
        <w:rPr>
          <w:b/>
        </w:rPr>
        <w:t>doS</w:t>
      </w:r>
      <w:r w:rsidRPr="00AD7072">
        <w:rPr>
          <w:b/>
        </w:rPr>
        <w:t>um</w:t>
      </w:r>
      <w:proofErr w:type="spellEnd"/>
      <w:r>
        <w:t xml:space="preserve"> with two parameters. both parameters should be integer type. print the output as follows:</w:t>
      </w:r>
    </w:p>
    <w:p w14:paraId="01A1D26B" w14:textId="5E1BE838" w:rsidR="00A31FC1" w:rsidRDefault="00A31FC1" w:rsidP="00A31FC1">
      <w:pPr>
        <w:jc w:val="center"/>
        <w:rPr>
          <w:highlight w:val="yellow"/>
        </w:rPr>
      </w:pPr>
      <w:r w:rsidRPr="00AD7072">
        <w:rPr>
          <w:highlight w:val="yellow"/>
        </w:rPr>
        <w:t>The sum of 2 and 3 is 5</w:t>
      </w:r>
    </w:p>
    <w:p w14:paraId="3238A7D4" w14:textId="385CCC95" w:rsidR="00AD7072" w:rsidRDefault="00AD7072" w:rsidP="00AD7072">
      <w:r>
        <w:t xml:space="preserve">Task 4: in </w:t>
      </w:r>
      <w:r w:rsidR="0010660F">
        <w:t xml:space="preserve">Math </w:t>
      </w:r>
      <w:bookmarkStart w:id="0" w:name="_GoBack"/>
      <w:bookmarkEnd w:id="0"/>
      <w:r>
        <w:t xml:space="preserve">class, define a static void method named </w:t>
      </w:r>
      <w:proofErr w:type="spellStart"/>
      <w:r w:rsidRPr="00AD7072">
        <w:rPr>
          <w:b/>
        </w:rPr>
        <w:t>doSum</w:t>
      </w:r>
      <w:proofErr w:type="spellEnd"/>
      <w:r>
        <w:t xml:space="preserve"> with three parameters. all parameters should be integer type. print the output as follows:</w:t>
      </w:r>
    </w:p>
    <w:p w14:paraId="5D6CFA31" w14:textId="48EFA02D" w:rsidR="00AD7072" w:rsidRDefault="00AD7072" w:rsidP="00AD7072">
      <w:pPr>
        <w:jc w:val="center"/>
        <w:rPr>
          <w:highlight w:val="yellow"/>
        </w:rPr>
      </w:pPr>
      <w:r w:rsidRPr="00AD7072">
        <w:rPr>
          <w:highlight w:val="yellow"/>
        </w:rPr>
        <w:t>The sum of 2, 3 and 5 is 10</w:t>
      </w:r>
    </w:p>
    <w:p w14:paraId="2BE0BF02" w14:textId="332C8507" w:rsidR="00E85B99" w:rsidRDefault="00E85B99" w:rsidP="00E85B99">
      <w:r>
        <w:t>Task 5: remove static keyword form task 3 and task 4 and call the methods again and see the differences</w:t>
      </w:r>
    </w:p>
    <w:p w14:paraId="4DF82121" w14:textId="12259231" w:rsidR="00561EEE" w:rsidRDefault="00561EEE" w:rsidP="00E85B99">
      <w:r>
        <w:t xml:space="preserve">Task 6: </w:t>
      </w:r>
      <w:r w:rsidR="00511DDF">
        <w:t>Write a program</w:t>
      </w:r>
      <w:r w:rsidR="00DD35E2">
        <w:t xml:space="preserve"> in a class named </w:t>
      </w:r>
      <w:r w:rsidR="00517D18">
        <w:t>Conversion</w:t>
      </w:r>
      <w:r w:rsidR="00511DDF">
        <w:t xml:space="preserve"> that converts 1 degree Celsius into its equivalent Kelvin value and </w:t>
      </w:r>
      <w:proofErr w:type="gramStart"/>
      <w:r w:rsidR="00511DDF">
        <w:t>it</w:t>
      </w:r>
      <w:proofErr w:type="gramEnd"/>
      <w:r w:rsidR="00511DDF">
        <w:t xml:space="preserve"> </w:t>
      </w:r>
      <w:r w:rsidR="00511DDF" w:rsidRPr="00870104">
        <w:t>Fahrenheit value</w:t>
      </w:r>
      <w:r w:rsidR="00511DDF">
        <w:t>.</w:t>
      </w:r>
    </w:p>
    <w:p w14:paraId="6FA89A69" w14:textId="77777777" w:rsidR="00AD7072" w:rsidRDefault="00AD7072" w:rsidP="00AD7072"/>
    <w:sectPr w:rsidR="00AD70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MjY2NTG2NDa0MDFW0lEKTi0uzszPAykwqgUAiERJfiwAAAA="/>
  </w:docVars>
  <w:rsids>
    <w:rsidRoot w:val="00CC08C8"/>
    <w:rsid w:val="0010660F"/>
    <w:rsid w:val="00137981"/>
    <w:rsid w:val="001E1EAD"/>
    <w:rsid w:val="001F6679"/>
    <w:rsid w:val="00217AE9"/>
    <w:rsid w:val="00511DDF"/>
    <w:rsid w:val="00517D18"/>
    <w:rsid w:val="00561EEE"/>
    <w:rsid w:val="00883D3E"/>
    <w:rsid w:val="00885455"/>
    <w:rsid w:val="008F4C08"/>
    <w:rsid w:val="00922484"/>
    <w:rsid w:val="00A31FC1"/>
    <w:rsid w:val="00AD7072"/>
    <w:rsid w:val="00CC08C8"/>
    <w:rsid w:val="00DA08D5"/>
    <w:rsid w:val="00DD35E2"/>
    <w:rsid w:val="00E85B99"/>
    <w:rsid w:val="00FB1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86274"/>
  <w15:chartTrackingRefBased/>
  <w15:docId w15:val="{0FCE2398-5A48-404E-8DBF-150FEB374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692735DA3FC244B34AD4D67ED0FB94" ma:contentTypeVersion="4" ma:contentTypeDescription="Create a new document." ma:contentTypeScope="" ma:versionID="b3a037b46082f8e09e70e968d2418a4d">
  <xsd:schema xmlns:xsd="http://www.w3.org/2001/XMLSchema" xmlns:xs="http://www.w3.org/2001/XMLSchema" xmlns:p="http://schemas.microsoft.com/office/2006/metadata/properties" xmlns:ns2="a067fb12-9a64-42e9-8a98-33250c46fd4e" targetNamespace="http://schemas.microsoft.com/office/2006/metadata/properties" ma:root="true" ma:fieldsID="8895abee627df1e7b4d71821baa918d9" ns2:_="">
    <xsd:import namespace="a067fb12-9a64-42e9-8a98-33250c46fd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67fb12-9a64-42e9-8a98-33250c46fd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8863FD-F993-409C-883D-5A0D01049E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929920-D673-4624-9667-EE30A2E08332}">
  <ds:schemaRefs>
    <ds:schemaRef ds:uri="http://schemas.openxmlformats.org/package/2006/metadata/core-properties"/>
    <ds:schemaRef ds:uri="af715915-5d26-49bd-ac0e-0d38fbdbc500"/>
    <ds:schemaRef ds:uri="http://purl.org/dc/terms/"/>
    <ds:schemaRef ds:uri="http://schemas.microsoft.com/office/infopath/2007/PartnerControls"/>
    <ds:schemaRef ds:uri="http://schemas.microsoft.com/office/2006/documentManagement/types"/>
    <ds:schemaRef ds:uri="45ea213e-30aa-4813-9657-fc902e06e01a"/>
    <ds:schemaRef ds:uri="http://schemas.microsoft.com/office/2006/metadata/properties"/>
    <ds:schemaRef ds:uri="http://purl.org/dc/elements/1.1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50C6D97-B638-4E00-8232-AA099BE8985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1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ISMAIL HOSSEN</dc:creator>
  <cp:keywords/>
  <dc:description/>
  <cp:lastModifiedBy>MD. ISMAIL HOSSEN</cp:lastModifiedBy>
  <cp:revision>15</cp:revision>
  <dcterms:created xsi:type="dcterms:W3CDTF">2020-10-20T07:48:00Z</dcterms:created>
  <dcterms:modified xsi:type="dcterms:W3CDTF">2021-02-02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692735DA3FC244B34AD4D67ED0FB94</vt:lpwstr>
  </property>
</Properties>
</file>